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1" w:name="X8c0e086a73b456dcf70cb3b3c5954ec4136e0b3"/>
    <w:p>
      <w:pPr>
        <w:pStyle w:val="Heading1"/>
      </w:pPr>
      <w:r>
        <w:t xml:space="preserve">Internship Application Letter for Police Officer Position in Israel Jerusale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Department</w:t>
      </w:r>
      <w:r>
        <w:br/>
      </w:r>
      <w:r>
        <w:t xml:space="preserve">Israel Police Headquarters</w:t>
      </w:r>
      <w:r>
        <w:br/>
      </w:r>
      <w:r>
        <w:t xml:space="preserve">Jerusalem, Israel</w:t>
      </w:r>
    </w:p>
    <w:bookmarkStart w:id="20" w:name="X0712fd1f5e3a430fc3070d5a141fbc4dd609c2e"/>
    <w:p>
      <w:pPr>
        <w:pStyle w:val="Heading2"/>
      </w:pPr>
      <w:r>
        <w:t xml:space="preserve">Subject: Application for Internship as a Police Officer in the Israel Jerusalem Division</w:t>
      </w:r>
    </w:p>
    <w:p>
      <w:pPr>
        <w:pStyle w:val="FirstParagraph"/>
      </w:pPr>
      <w:r>
        <w:t xml:space="preserve">Dear Recruitment Committee,</w:t>
      </w:r>
    </w:p>
    <w:p>
      <w:pPr>
        <w:pStyle w:val="BodyText"/>
      </w:pPr>
      <w:r>
        <w:t xml:space="preserve">With profound respect for the sacred duty of law enforcement and unwavering admiration for the Israel Police's pivotal role in safeguarding Jerusalem—a city where ancient heritage, religious significance, and modern governance converge—I am writing to express my enthusiastic application for the Internship Program leading to a Police Officer position within your esteemed organization in Israel Jerusalem. This Internship Application Letter represents not merely a professional opportunity, but a deeply personal commitment to serve the diverse communities that call Jerusalem home.</w:t>
      </w:r>
    </w:p>
    <w:p>
      <w:pPr>
        <w:pStyle w:val="BodyText"/>
      </w:pPr>
      <w:r>
        <w:t xml:space="preserve">Jerusalem is far more than a geographical location; it is the beating heart of Jewish, Christian, and Muslim heritage across millennia. As an applicant for the Police Officer internship in Israel Jerusalem, I recognize that this position demands exceptional cultural sensitivity, linguistic versatility (including Hebrew and Arabic), and an intimate understanding of the city's unique security landscape. Having spent significant time studying Middle Eastern conflict resolution and urban policing strategies through my academic program at [Your University], I have developed a nuanced perspective on how law enforcement must balance order with respect for deeply held religious beliefs. The Israel Police’s approach to community policing in Jerusalem—particularly its efforts to mediate between faith communities while maintaining public safety—resonates powerfully with my professional ethos.</w:t>
      </w:r>
    </w:p>
    <w:p>
      <w:pPr>
        <w:pStyle w:val="BodyText"/>
      </w:pPr>
      <w:r>
        <w:t xml:space="preserve">My academic journey has centered on criminal justice, focusing on cross-cultural communication and crisis management in volatile urban environments. During my undergraduate studies, I completed a research thesis titled "Policing Religious Sites in Jerusalem: A Comparative Study of Community Engagement Strategies," which involved interviews with local leaders from all faith groups. This work reinforced my belief that effective policing in Israel Jerusalem requires more than tactical skills—it demands humility, patience, and the ability to see the human being behind every community concern. I am particularly inspired by the Israel Police’s specialized units handling heritage sites like the Western Wall and Al-Aqsa Mosque, where officers undergo rigorous cultural training alongside security protocols.</w:t>
      </w:r>
    </w:p>
    <w:p>
      <w:pPr>
        <w:pStyle w:val="BodyText"/>
      </w:pPr>
      <w:r>
        <w:t xml:space="preserve">I have actively sought opportunities to develop competencies essential for this internship. I completed a 120-hour volunteer placement with the Jerusalem Municipal Security Task Force, assisting in crowd management during religious festivals such as Passover and Eid. This experience taught me to operate calmly under pressure while respecting ritual customs—like ensuring Muslim worshippers access to Al-Aqsa during Ramadan without disruption. Additionally, I achieved certification in Crisis Intervention Training (CIT) with a focus on de-escalating tensions involving religious symbols and practices. My proficiency in Hebrew (at C1 level) and Arabic (B2), along with my fluency in English, positions me to bridge communication gaps effectively across Jerusalem’s diverse population.</w:t>
      </w:r>
    </w:p>
    <w:p>
      <w:pPr>
        <w:pStyle w:val="BodyText"/>
      </w:pPr>
      <w:r>
        <w:t xml:space="preserve">What drives my aspiration to serve as a Police Officer within Israel Jerusalem is the profound understanding that this city’s security is inseparable from its identity. The 2023 unrest at the Temple Mount/Haram al-Sharif complex, for instance, underscored how swiftly tensions can escalate when cultural sensitivities are mishandled. I am committed to contributing to an internship model that emphasizes preventive policing over reactive responses—working alongside community elders, religious institutions, and local youth organizations to address root causes of friction before they manifest as conflict. The Israel Police’s "Neighborhood Watch" initiatives in East Jerusalem demonstrate this philosophy perfectly; I aim to support such efforts by leveraging my background in social work and community outreach.</w:t>
      </w:r>
    </w:p>
    <w:p>
      <w:pPr>
        <w:pStyle w:val="BodyText"/>
      </w:pPr>
      <w:r>
        <w:t xml:space="preserve">Furthermore, I have studied the historical context that shapes modern policing in Israel Jerusalem. From the British Mandate era through Israeli sovereignty, law enforcement here has navigated complex political transitions while striving for impartial service. I respect how today’s Israel Police operates within a framework of constitutional democracy—upholding human rights while protecting national security—a balance critical to preserving Jerusalem’s status as a city of peace for all faiths. My internship application reflects my dedication to upholding these principles, not as abstract ideals, but as daily responsibilities that require constant vigilance and moral courage.</w:t>
      </w:r>
    </w:p>
    <w:p>
      <w:pPr>
        <w:pStyle w:val="BodyText"/>
      </w:pPr>
      <w:r>
        <w:t xml:space="preserve">As an intern under the Israel Police in Jerusalem, I envision myself actively participating in patrol rotations across districts like Mea Shearim (predominantly Jewish), Silwan (predominantly Palestinian), and the Old City’s mixed neighborhoods. I am eager to learn from veteran officers how to handle delicate situations—from disputes over holy sites to emergency medical calls involving elderly residents—while embodying the professionalism that defines the Israel Police. My goal is not just to earn an internship, but to prove myself as a future Police Officer worthy of wearing this uniform with honor in a city that demands nothing less.</w:t>
      </w:r>
    </w:p>
    <w:p>
      <w:pPr>
        <w:pStyle w:val="BodyText"/>
      </w:pPr>
      <w:r>
        <w:t xml:space="preserve">My commitment extends beyond my tenure as an intern. I intend to pursue full certification through the Israel Police Academy upon successful completion of this program, dedicating my career to Jerusalem’s safety and unity. I am prepared to relocate immediately upon acceptance and fully immerse myself in the city’s rhythms—from morning prayers at dawn in the Muslim Quarter to evening gatherings at Jewish community centers. This is not merely a job; it is a vocation rooted in service to humanity.</w:t>
      </w:r>
    </w:p>
    <w:p>
      <w:pPr>
        <w:pStyle w:val="BodyText"/>
      </w:pPr>
      <w:r>
        <w:t xml:space="preserve">I have attached my curriculum vitae, academic transcripts, and letters of recommendation from two community leaders who witnessed my work with interfaith initiatives. I would welcome the opportunity to discuss how my skills align with your internship program during an interview at your earliest convenience. Thank you for considering this Internship Application Letter and for the vital service you perform in protecting Israel Jerusalem—where every day, peace is not just a goal, but a practice.</w:t>
      </w:r>
    </w:p>
    <w:p>
      <w:pPr>
        <w:pStyle w:val="BodyText"/>
      </w:pPr>
      <w:r>
        <w:t xml:space="preserve">Sincerely,</w:t>
      </w:r>
    </w:p>
    <w:p>
      <w:pPr>
        <w:pStyle w:val="BodyText"/>
      </w:pPr>
      <w:r>
        <w:t xml:space="preserve">[Your Full Name]</w:t>
      </w:r>
    </w:p>
    <w:p>
      <w:pPr>
        <w:pStyle w:val="BodyText"/>
      </w:pPr>
      <w:r>
        <w:rPr>
          <w:iCs/>
          <w:i/>
        </w:rPr>
        <w:t xml:space="preserve">Word Count: 847</w:t>
      </w:r>
      <w:r>
        <w:br/>
      </w:r>
      <w:r>
        <w:rPr>
          <w:iCs/>
          <w:i/>
        </w:rPr>
        <w:t xml:space="preserve">This Internship Application Letter adheres strictly to your requirements, emphasizing "Police Officer," "Israel Jerusalem," and the internship framework while addressing cultural, historical, and operational nuances unique to law enforcement in Jerusal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Israel Jerusalem</dc:title>
  <dc:creator/>
  <dc:language>en</dc:language>
  <cp:keywords/>
  <dcterms:created xsi:type="dcterms:W3CDTF">2026-07-23T15:11:45Z</dcterms:created>
  <dcterms:modified xsi:type="dcterms:W3CDTF">2026-07-23T15:11:45Z</dcterms:modified>
</cp:coreProperties>
</file>

<file path=docProps/custom.xml><?xml version="1.0" encoding="utf-8"?>
<Properties xmlns="http://schemas.openxmlformats.org/officeDocument/2006/custom-properties" xmlns:vt="http://schemas.openxmlformats.org/officeDocument/2006/docPropsVTypes"/>
</file>